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Australia</w:t>
      </w:r>
      <w:r>
        <w:t xml:space="preserve"> </w:t>
      </w:r>
      <w:r>
        <w:t xml:space="preserve">Melbourne</w:t>
      </w:r>
    </w:p>
    <w:bookmarkStart w:id="20" w:name="X5855748f5741658c91ced21355b71665280d94b"/>
    <w:p>
      <w:pPr>
        <w:pStyle w:val="Heading1"/>
      </w:pPr>
      <w:r>
        <w:t xml:space="preserve">Cover Letter for Chemical Engineer Position in Australia Melbourne</w:t>
      </w:r>
    </w:p>
    <w:p>
      <w:pPr>
        <w:pStyle w:val="FirstParagraph"/>
      </w:pPr>
      <w:r>
        <w:rPr>
          <w:bCs/>
          <w:b/>
        </w:rPr>
        <w:t xml:space="preserve">John Doe</w:t>
      </w:r>
      <w:r>
        <w:br/>
      </w:r>
      <w:r>
        <w:t xml:space="preserve">123 Innovation Street, Melbourne, Victoria, 3000</w:t>
      </w:r>
      <w:r>
        <w:br/>
      </w:r>
      <w:r>
        <w:t xml:space="preserve">Phone: (03) 9876 5432 | Email: john.doe@example.com</w:t>
      </w:r>
      <w:r>
        <w:br/>
      </w:r>
      <w:r>
        <w:t xml:space="preserve">Date: April 5, 2024</w:t>
      </w:r>
    </w:p>
    <w:p>
      <w:pPr>
        <w:pStyle w:val="BodyText"/>
      </w:pPr>
      <w:r>
        <w:rPr>
          <w:bCs/>
          <w:b/>
        </w:rPr>
        <w:t xml:space="preserve">HR Manager</w:t>
      </w:r>
      <w:r>
        <w:br/>
      </w:r>
      <w:r>
        <w:t xml:space="preserve">ABC Chemical Solutions Pty Ltd</w:t>
      </w:r>
      <w:r>
        <w:br/>
      </w:r>
      <w:r>
        <w:t xml:space="preserve">456 Sustainability Drive, Melbourne, Victoria, 3001</w:t>
      </w:r>
      <w:r>
        <w:br/>
      </w:r>
      <w:r>
        <w:t xml:space="preserve">Australia</w:t>
      </w:r>
    </w:p>
    <w:p>
      <w:pPr>
        <w:pStyle w:val="BodyText"/>
      </w:pPr>
      <w:r>
        <w:t xml:space="preserve">Dear Hiring Manager,</w:t>
      </w:r>
    </w:p>
    <w:p>
      <w:pPr>
        <w:pStyle w:val="BodyText"/>
      </w:pPr>
      <w:r>
        <w:t xml:space="preserve">I am writing to express my enthusiastic interest in the Chemical Engineer position at ABC Chemical Solutions Pty Ltd in Melbourne, Australia. As a highly motivated and qualified chemical engineer with over a decade of experience in process optimization, sustainable manufacturing, and innovative product development, I am eager to contribute my expertise to your organization’s mission of advancing chemical engineering solutions tailored to the dynamic needs of Australia’s industrial landscape. This Cover Letter outlines my professional background, skills, and commitment to excellence that align perfectly with the requirements of this role in Melbourne.</w:t>
      </w:r>
    </w:p>
    <w:p>
      <w:pPr>
        <w:pStyle w:val="BodyText"/>
      </w:pPr>
      <w:r>
        <w:t xml:space="preserve">As a Chemical Engineer, I have dedicated my career to solving complex technical challenges while prioritizing environmental responsibility and operational efficiency. My academic foundation includes a Bachelor’s and Master’s degree in Chemical Engineering from the University of Melbourne, where I developed a strong understanding of thermodynamics, reaction engineering, and process control. This educational background, combined with hands-on experience in both industrial and research settings, has equipped me to deliver high-impact solutions that meet the evolving demands of the chemical industry.</w:t>
      </w:r>
    </w:p>
    <w:p>
      <w:pPr>
        <w:pStyle w:val="BodyText"/>
      </w:pPr>
      <w:r>
        <w:t xml:space="preserve">Throughout my career in Australia Melbourne, I have worked on projects that span a wide range of industries, including petrochemicals, pharmaceuticals, and renewable energy. For instance, at XYZ Technologies in 2018-2021, I led a team to design a closed-loop water recycling system for a major manufacturing plant. This project not only reduced the facility’s water consumption by 40% but also earned recognition from the Australian Chemical Industry Association for its sustainability contributions. Such experiences have reinforced my ability to balance technical precision with environmental stewardship—a value that is central to the work of chemical engineers in Australia Melbourne.</w:t>
      </w:r>
    </w:p>
    <w:p>
      <w:pPr>
        <w:pStyle w:val="BodyText"/>
      </w:pPr>
      <w:r>
        <w:t xml:space="preserve">Australia Melbourne offers a unique opportunity for chemical engineers to innovate within a context of strict regulatory frameworks and a growing emphasis on green technologies. I am particularly drawn to your company’s focus on developing eco-friendly chemical processes, as this aligns with my professional philosophy of integrating sustainability into every stage of engineering design. My experience in optimizing energy efficiency in chemical plants and reducing waste through advanced catalytic processes has prepared me to contribute meaningfully to your projects, whether they involve traditional manufacturing or cutting-edge biotechnology applications.</w:t>
      </w:r>
    </w:p>
    <w:p>
      <w:pPr>
        <w:pStyle w:val="BodyText"/>
      </w:pPr>
      <w:r>
        <w:t xml:space="preserve">What sets me apart as a Chemical Engineer is my ability to collaborate across disciplines and lead multidisciplinary teams. In my role at DEF Innovations, I worked closely with environmental scientists, data analysts, and business strategists to develop a scalable solution for converting industrial waste into bio-based materials. This project required not only technical expertise but also strong communication skills to translate complex engineering concepts into actionable strategies for stakeholders. My proactive approach to problem-solving and my commitment to continuous learning have consistently enabled me to exceed expectations in fast-paced, high-stakes environments.</w:t>
      </w:r>
    </w:p>
    <w:p>
      <w:pPr>
        <w:pStyle w:val="BodyText"/>
      </w:pPr>
      <w:r>
        <w:t xml:space="preserve">Working in Australia Melbourne has further deepened my appreciation for the region’s unique challenges and opportunities. The city’s thriving industrial sector, coupled with its emphasis on innovation and sustainability, provides an ideal setting for chemical engineers to drive meaningful change. I have actively engaged with local professional networks such as the Australian Institute of Chemical Engineers (AICE) and attended industry conferences that highlight Melbourne’s role as a hub for advanced manufacturing and research. These experiences have strengthened my understanding of the local market and reinforced my dedication to contributing to the growth of Australia’s chemical engineering sector.</w:t>
      </w:r>
    </w:p>
    <w:p>
      <w:pPr>
        <w:pStyle w:val="BodyText"/>
      </w:pPr>
      <w:r>
        <w:t xml:space="preserve">I am particularly impressed by ABC Chemical Solutions Pty Ltd’s reputation for excellence in process engineering and its commitment to fostering a culture of innovation. I am confident that my technical expertise, leadership experience, and passion for sustainable solutions make me an ideal candidate to join your team. I would welcome the opportunity to discuss how my background and vision align with your company’s goals during an interview.</w:t>
      </w:r>
    </w:p>
    <w:p>
      <w:pPr>
        <w:pStyle w:val="BodyText"/>
      </w:pPr>
      <w:r>
        <w:t xml:space="preserve">Thank you for considering my application. I look forward to the possibility of contributing to ABC Chemical Solutions Pty Ltd’s continued success in Australia Melbourne. Please feel free to contact me at (03) 9876 5432 or john.doe@example.com at your earliest convenience. I am available for an interview at your discretion and would be delighted to provide additional information about my qualifications.</w:t>
      </w:r>
    </w:p>
    <w:p>
      <w:pPr>
        <w:pStyle w:val="BodyText"/>
      </w:pPr>
      <w:r>
        <w:t xml:space="preserve">Sincerely,</w:t>
      </w:r>
      <w:r>
        <w:br/>
      </w:r>
      <w:r>
        <w:rPr>
          <w:bCs/>
          <w:b/>
        </w:rPr>
        <w:t xml:space="preserve">John Doe</w:t>
      </w:r>
      <w:r>
        <w:br/>
      </w:r>
      <w:r>
        <w:t xml:space="preserve">Chemical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Australia Melbourne</dc:title>
  <dc:creator/>
  <dc:language>en</dc:language>
  <cp:keywords/>
  <dcterms:created xsi:type="dcterms:W3CDTF">2026-07-24T09:43:37Z</dcterms:created>
  <dcterms:modified xsi:type="dcterms:W3CDTF">2026-07-24T09:43:37Z</dcterms:modified>
</cp:coreProperties>
</file>

<file path=docProps/custom.xml><?xml version="1.0" encoding="utf-8"?>
<Properties xmlns="http://schemas.openxmlformats.org/officeDocument/2006/custom-properties" xmlns:vt="http://schemas.openxmlformats.org/officeDocument/2006/docPropsVTypes"/>
</file>